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rthodont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Orthodontist Position in Belgium Brussels</w:t>
      </w:r>
    </w:p>
    <w:bookmarkEnd w:id="20"/>
    <w:p>
      <w:pPr>
        <w:pStyle w:val="BodyText"/>
      </w:pPr>
      <w:r>
        <w:t xml:space="preserve">Your Name</w:t>
      </w:r>
      <w:r>
        <w:br/>
      </w:r>
      <w:r>
        <w:t xml:space="preserve">Current Address</w:t>
      </w:r>
      <w:r>
        <w:br/>
      </w:r>
      <w:r>
        <w:t xml:space="preserve">Email Address | Phone Number</w:t>
      </w:r>
      <w:r>
        <w:br/>
      </w:r>
      <w:r>
        <w:t xml:space="preserve">Date: October 26, 2023</w:t>
      </w:r>
    </w:p>
    <w:p>
      <w:pPr>
        <w:pStyle w:val="BodyText"/>
      </w:pPr>
      <w:r>
        <w:t xml:space="preserve">Dr. [Recipient's Last Name]</w:t>
      </w:r>
      <w:r>
        <w:br/>
      </w:r>
      <w:r>
        <w:t xml:space="preserve">Dental Clinic Director</w:t>
      </w:r>
      <w:r>
        <w:br/>
      </w:r>
      <w:r>
        <w:t xml:space="preserve">[Clinic Name]</w:t>
      </w:r>
      <w:r>
        <w:br/>
      </w:r>
      <w:r>
        <w:t xml:space="preserve">Rue [Street Number], 1000 Brussels</w:t>
      </w:r>
      <w:r>
        <w:br/>
      </w:r>
      <w:r>
        <w:t xml:space="preserve">Belgium</w:t>
      </w:r>
    </w:p>
    <w:p>
      <w:pPr>
        <w:pStyle w:val="BodyText"/>
      </w:pPr>
      <w:r>
        <w:t xml:space="preserve">Dear Dr. [Recipient's Last Name],</w:t>
      </w:r>
    </w:p>
    <w:p>
      <w:pPr>
        <w:pStyle w:val="BodyText"/>
      </w:pPr>
      <w:r>
        <w:t xml:space="preserve">I am writing with profound enthusiasm to submit my Internship Application Letter for the Orthodontist Internship position at [Clinic Name] in Belgium Brussels, as advertised on the Belgian Dental Association's professional portal. As a dedicated dental graduate from [University Name] with a focused academic trajectory in orthodontic sciences, I am eager to contribute to your esteemed practice while immersing myself in the sophisticated orthodontic landscape of Brussels—a city where European dental innovation converges with cultural richness.</w:t>
      </w:r>
    </w:p>
    <w:p>
      <w:pPr>
        <w:pStyle w:val="BodyText"/>
      </w:pPr>
      <w:r>
        <w:t xml:space="preserve">My academic journey has been meticulously aligned with the specialized demands of modern orthodontics. During my undergraduate studies at [University Name], I completed a rigorous 18-month orthodontic residency program under Professor [Name], focusing on complex malocclusion management, digital treatment planning using Invisalign and CBCT technology, and interdisciplinary collaboration with maxillofacial surgeons. This culminated in a thesis on "Digital Workflow Optimization in Adolescent Orthodontics" which received the Dean's Research Excellence Award. My clinical rotations at [Hospital Name] provided hands-on experience managing 30+ weekly orthodontic cases, including early intervention for Class III malocclusions and surgical orthodontic coordination—directly preparing me for the high-volume, comprehensive care environment I envision at your clinic in Belgium Brussels.</w:t>
      </w:r>
    </w:p>
    <w:p>
      <w:pPr>
        <w:pStyle w:val="BodyText"/>
      </w:pPr>
      <w:r>
        <w:t xml:space="preserve">What draws me specifically to Orthodontist training in Belgium Brussels transcends professional ambition—it embodies a strategic alignment of my career vision with Europe's premier dental hub. Brussels isn't merely a geographic location; it represents the epicenter where global orthodontic standards meet Belgian precision and cultural diversity. The city hosts the European Orthodontic Society's annual congress, fostering continuous learning through interactions with pioneers from 32 nations. I am particularly inspired by [Clinic Name]'s reputation for pioneering lingual appliance techniques and your recent publication in the *European Journal of Orthodontics* on "Patient-Centered Digital Diagnostics." Training under such leaders would allow me to refine my skills within a practice that values both technical excellence and compassionate care—a philosophy I deeply share. Furthermore, Belgium's multilingual dental environment (French/Dutch/German) offers an unparalleled opportunity to develop cross-cultural communication skills essential for treating Brussels' diverse patient population, including expatriate communities from 58 nationalities.</w:t>
      </w:r>
    </w:p>
    <w:p>
      <w:pPr>
        <w:pStyle w:val="BodyText"/>
      </w:pPr>
      <w:r>
        <w:t xml:space="preserve">My commitment to orthodontic excellence extends beyond clinical competence. I have actively engaged with orthodontic societies since my third year: serving as a Student Representative on the International Association of Orthodontics (IAO) committee and organizing the "Future Orthodontists Summit" at [University], which attracted 120+ dental students from 8 European countries. This experience honed my leadership in coordinating international academic exchanges—skills directly applicable to contributing to your clinic's collaborative environment. I am equally proficient in orthodontic software including ClinCheck, Dolphin Imaging, and OrthoCAD, and possess basic French (B2 level) with active efforts to achieve fluency through Brussels-based language immersion programs before commencement.</w:t>
      </w:r>
    </w:p>
    <w:p>
      <w:pPr>
        <w:pStyle w:val="BodyText"/>
      </w:pPr>
      <w:r>
        <w:t xml:space="preserve">Belgium Brussels' unique position as the political capital of Europe offers a distinct advantage for my professional development. The city’s dynamic healthcare ecosystem—where public hospitals like Cliniques Universitaires Saint-Luc collaborate closely with private practices—creates an ideal setting to observe integrated orthodontic care models. I am particularly eager to learn from your team's approach to managing complex cases involving cleft palate rehabilitation and sleep apnea-related malocclusions, which constitute 15% of your clinic’s specialty caseload according to your annual report. The opportunity to participate in community outreach programs like "Smile for All Brussels," providing pro bono treatment for underprivileged youth, resonates deeply with my belief that orthodontics is a fundamental right—not merely a cosmetic service.</w:t>
      </w:r>
    </w:p>
    <w:p>
      <w:pPr>
        <w:pStyle w:val="BodyText"/>
      </w:pPr>
      <w:r>
        <w:t xml:space="preserve">As I prepare for my internship application in Belgium Brussels, I have carefully researched your clinic’s commitment to evidence-based practice. Your implementation of AI-assisted treatment tracking systems and participation in the EU-wide "OrthoCare+" quality benchmarking initiative align perfectly with my academic focus on technology-driven orthodontics. I am confident that my proactive approach to continuing education—evidenced by completing 20+ hours of accredited courses through the European Board of Orthodontics (EBO) platform last year—would allow me to immediately contribute to your team's scholarly activities. Moreover, my experience managing multilingual patient consultations at [Previous Clinic] has prepared me to navigate Belgium Brussels' linguistic landscape with cultural sensitivity, ensuring seamless communication across French-, Dutch-, and English-speaking patients.</w:t>
      </w:r>
    </w:p>
    <w:p>
      <w:pPr>
        <w:pStyle w:val="BodyText"/>
      </w:pPr>
      <w:r>
        <w:t xml:space="preserve">My dedication to orthodontics is not theoretical—it is forged through personal commitment. I spent 12 months volunteering at a mobile dental clinic in rural France, where I witnessed how access to orthodontic care transforms adolescent self-esteem. This experience crystallized my resolve to pursue this specialty with empathy and precision. In Brussels, I intend to carry forward this mission by participating in your clinic’s youth mentorship program while developing my expertise under your guidance.</w:t>
      </w:r>
    </w:p>
    <w:p>
      <w:pPr>
        <w:pStyle w:val="BodyText"/>
      </w:pPr>
      <w:r>
        <w:t xml:space="preserve">I am deeply impressed by [Clinic Name]'s innovative spirit and would be honored to contribute as a dedicated intern within your practice. My curriculum vitae, attached for detailed review, further documents my academic achievements, clinical hours (320+ in orthodontic specialties), and professional certifications. I welcome the opportunity to discuss how my proactive attitude and commitment to excellence align with your clinic’s vision during an interview at your earliest convenience.</w:t>
      </w:r>
    </w:p>
    <w:p>
      <w:pPr>
        <w:pStyle w:val="BodyText"/>
      </w:pPr>
      <w:r>
        <w:t xml:space="preserve">Thank you for considering this Internship Application Letter. I eagerly anticipate the possibility of contributing to [Clinic Name]'s legacy of orthodontic excellence in Belgium Brussels and am available for an interview at any time that suits your schedule.</w:t>
      </w:r>
    </w:p>
    <w:p>
      <w:pPr>
        <w:pStyle w:val="BodyText"/>
      </w:pPr>
      <w:r>
        <w:t xml:space="preserve">Sincerely,</w:t>
      </w:r>
    </w:p>
    <w:p>
      <w:pPr>
        <w:pStyle w:val="BodyText"/>
      </w:pPr>
      <w:r>
        <w:t xml:space="preserve">[Your Full Name]</w:t>
      </w:r>
    </w:p>
    <w:p>
      <w:pPr>
        <w:pStyle w:val="BodyText"/>
      </w:pPr>
      <w:r>
        <w:t xml:space="preserve">Word Count: 8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rthodontist Position</dc:title>
  <dc:creator/>
  <dc:language>en</dc:language>
  <cp:keywords/>
  <dcterms:created xsi:type="dcterms:W3CDTF">2026-07-21T14:02:07Z</dcterms:created>
  <dcterms:modified xsi:type="dcterms:W3CDTF">2026-07-21T14:02:07Z</dcterms:modified>
</cp:coreProperties>
</file>

<file path=docProps/custom.xml><?xml version="1.0" encoding="utf-8"?>
<Properties xmlns="http://schemas.openxmlformats.org/officeDocument/2006/custom-properties" xmlns:vt="http://schemas.openxmlformats.org/officeDocument/2006/docPropsVTypes"/>
</file>